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37A99" w:rsidP="00ED6E25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14:paraId="510185E7" w14:textId="77777777">
      <w:pPr>
        <w:pStyle w:val="Title"/>
      </w:pPr>
    </w:p>
    <w:p w:rsidR="00337A99" w:rsidP="00ED6E25" w14:paraId="427AC90F" w14:textId="51FF9444">
      <w:pPr>
        <w:pStyle w:val="Title"/>
      </w:pPr>
      <w:r>
        <w:t xml:space="preserve">CO-PI and Other </w:t>
      </w:r>
      <w:r w:rsidR="003556DE">
        <w:t xml:space="preserve">Faculty </w:t>
      </w:r>
      <w:r>
        <w:t>Instrument</w:t>
      </w:r>
    </w:p>
    <w:p w:rsidR="00337A99" w:rsidP="00ED6E25" w14:paraId="7B800BA1" w14:textId="199BE47D">
      <w:r>
        <w:t>Version:</w:t>
      </w:r>
      <w:r w:rsidR="008F2E71">
        <w:t xml:space="preserve"> </w:t>
      </w:r>
      <w:r>
        <w:t>Draft</w:t>
      </w:r>
    </w:p>
    <w:p w:rsidR="00337A99" w:rsidRPr="007642B9" w:rsidP="00ED6E25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="00F76DF1" w:rsidP="00337A99" w14:paraId="61DCD5C7" w14:textId="77777777"/>
    <w:p w:rsidR="00F76DF1" w:rsidRPr="00BF1F35" w:rsidP="00F76DF1" w14:paraId="7002264E" w14:textId="77777777"/>
    <w:p w:rsidR="00337A99" w:rsidP="00F76DF1" w14:paraId="111E8081" w14:textId="604C2314">
      <w:r>
        <w:rPr>
          <w:i/>
        </w:rPr>
        <w:t xml:space="preserve">Pursuant to 5 CFR 1320.5(b), an agency may not conduct or sponsor, and a person is not required to respond to an information collection unless it displays a valid OMB control number. The OMB control number for this collection is 3145-0263. Public reporting burden for this collection of information is estimated to average </w:t>
      </w:r>
      <w:r>
        <w:rPr>
          <w:i/>
        </w:rPr>
        <w:t>10 minutes</w:t>
      </w:r>
      <w:r>
        <w:rPr>
          <w:i/>
        </w:rPr>
        <w:t xml:space="preserve"> per response, including the time for reviewing instructions. Send comments regarding this burden estimate and any other aspect of this collection of information, including suggestions for reducing this burden, to: Suzanne H. Plimpton, Reports Clearance Officer, National Science Foundation, 2415 Eisenhower Ave., Alexandria, VA 22314; telephone (703) 292-7556; or send email to </w:t>
      </w:r>
      <w:hyperlink>
        <w:r>
          <w:rPr>
            <w:color w:val="007AC0"/>
            <w:u w:val="single"/>
          </w:rPr>
          <w:t>splimpto@nsf.gov</w:t>
        </w:r>
      </w:hyperlink>
      <w:r>
        <w:rPr>
          <w:i/>
        </w:rPr>
        <w:t>.</w:t>
      </w:r>
      <w:r>
        <w:br w:type="page"/>
      </w:r>
    </w:p>
    <w:p w:rsidR="00337A99" w:rsidP="00F54810" w14:paraId="0C9AC588" w14:textId="0AB4024E">
      <w:pPr>
        <w:pStyle w:val="Heading1"/>
      </w:pPr>
      <w:bookmarkStart w:id="0" w:name="_Toc74633338"/>
      <w:bookmarkStart w:id="1" w:name="_Toc76464145"/>
      <w:bookmarkStart w:id="2" w:name="_Toc163807458"/>
      <w:r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885994" w:rsidP="00885994" w14:paraId="6198B46C" w14:textId="3ABE4266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63807458" w:history="1">
        <w:r w:rsidRPr="00D26A8F">
          <w:rPr>
            <w:rStyle w:val="Hyperlink"/>
            <w:noProof/>
          </w:rPr>
          <w:t>1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58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885994" w:rsidP="00885994" w14:paraId="3A4E6BF3" w14:textId="33327662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459" w:history="1">
        <w:r w:rsidRPr="00D26A8F">
          <w:rPr>
            <w:rStyle w:val="Hyperlink"/>
            <w:noProof/>
          </w:rPr>
          <w:t>2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Conventions in this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59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885994" w:rsidP="00885994" w14:paraId="6D902583" w14:textId="7F63EBD5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460" w:history="1">
        <w:r w:rsidRPr="00D26A8F">
          <w:rPr>
            <w:rStyle w:val="Hyperlink"/>
            <w:noProof/>
          </w:rPr>
          <w:t>3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CO-PI and Other Faculty Instr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60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885994" w14:paraId="4DFC036E" w14:textId="3885FB13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461" w:history="1">
        <w:r w:rsidRPr="00D26A8F">
          <w:rPr>
            <w:rStyle w:val="Hyperlink"/>
            <w:noProof/>
          </w:rPr>
          <w:t>3.1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Name and Contac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61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885994" w14:paraId="581C8214" w14:textId="5E38BB03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462" w:history="1">
        <w:r w:rsidRPr="00D26A8F">
          <w:rPr>
            <w:rStyle w:val="Hyperlink"/>
            <w:noProof/>
          </w:rPr>
          <w:t>3.2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Demograph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62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885994" w14:paraId="58B7216A" w14:textId="77DDDD89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463" w:history="1">
        <w:r w:rsidRPr="00D26A8F">
          <w:rPr>
            <w:rStyle w:val="Hyperlink"/>
            <w:noProof/>
          </w:rPr>
          <w:t>3.3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D26A8F">
          <w:rPr>
            <w:rStyle w:val="Hyperlink"/>
            <w:noProof/>
          </w:rPr>
          <w:t>Produ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463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F54810" w:rsidP="00337A99" w14:paraId="3E15BB2A" w14:textId="627BD1ED">
      <w:r>
        <w:fldChar w:fldCharType="end"/>
      </w:r>
    </w:p>
    <w:p w:rsidR="00337A99" w:rsidP="008B6C7F" w14:paraId="2898B70B" w14:textId="77777777">
      <w:pPr>
        <w:pStyle w:val="ListParagraph"/>
        <w:numPr>
          <w:ilvl w:val="0"/>
          <w:numId w:val="2"/>
        </w:numPr>
      </w:pPr>
      <w:r>
        <w:br w:type="page"/>
      </w:r>
    </w:p>
    <w:p w:rsidR="00337A99" w:rsidP="00337A99" w14:paraId="05B2E329" w14:textId="1510B4F4">
      <w:pPr>
        <w:pStyle w:val="Heading1"/>
      </w:pPr>
      <w:bookmarkStart w:id="3" w:name="_Toc74633339"/>
      <w:bookmarkStart w:id="4" w:name="_Toc76464146"/>
      <w:bookmarkStart w:id="5" w:name="_Toc163807459"/>
      <w:r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="005D7248" w:rsidRPr="005D7248" w:rsidP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600"/>
      </w:tblPr>
      <w:tblGrid>
        <w:gridCol w:w="4591"/>
        <w:gridCol w:w="4769"/>
      </w:tblGrid>
      <w:tr w14:paraId="7AD251B4" w14:textId="77777777" w:rsidTr="00C124C5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3AC15E48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4769" w:type="dxa"/>
            <w:vAlign w:val="center"/>
          </w:tcPr>
          <w:p w:rsidR="00337A99" w:rsidP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11AF164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719558CE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4769" w:type="dxa"/>
            <w:vAlign w:val="center"/>
          </w:tcPr>
          <w:p w:rsidR="00337A99" w:rsidP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3A11391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048C26FE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4F6A106" w14:textId="77777777"/>
              </w:tc>
            </w:tr>
          </w:tbl>
          <w:p w:rsidR="00337A99" w:rsidRPr="00DB125C" w:rsidP="00337A99" w14:paraId="0FC0A083" w14:textId="77777777"/>
        </w:tc>
        <w:tc>
          <w:tcPr>
            <w:tcW w:w="4769" w:type="dxa"/>
            <w:vAlign w:val="center"/>
          </w:tcPr>
          <w:p w:rsidR="00337A99" w:rsidP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14:paraId="0A31DF8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28FB07E2" w14:textId="77777777" w:rsidTr="00337A99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337A99" w:rsidP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14:paraId="225DC2D5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14:paraId="0D29CA2A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14:paraId="173D5965" w14:textId="77777777"/>
        </w:tc>
        <w:tc>
          <w:tcPr>
            <w:tcW w:w="4769" w:type="dxa"/>
            <w:vAlign w:val="center"/>
          </w:tcPr>
          <w:p w:rsidR="00337A99" w:rsidP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14:paraId="4E78F4B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3681465F" w14:textId="77777777" w:rsidTr="00FB6B63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9A0331" w:rsidP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14:paraId="215B45DB" w14:textId="77777777"/>
        </w:tc>
        <w:tc>
          <w:tcPr>
            <w:tcW w:w="4769" w:type="dxa"/>
            <w:vAlign w:val="center"/>
          </w:tcPr>
          <w:p w:rsidR="009A0331" w:rsidP="00337A99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14:paraId="128D934D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6A76D079" w14:textId="77777777" w:rsidTr="00FB6B63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9A0331" w:rsidP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14:paraId="249E3FA3" w14:textId="77777777"/>
        </w:tc>
        <w:tc>
          <w:tcPr>
            <w:tcW w:w="4769" w:type="dxa"/>
            <w:vAlign w:val="center"/>
          </w:tcPr>
          <w:p w:rsidR="009A0331" w:rsidP="00337A99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14:paraId="572A591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73"/>
            </w:tblGrid>
            <w:tr w14:paraId="1C17E261" w14:textId="77777777" w:rsidTr="00DB3C8A">
              <w:tblPrEx>
                <w:tblW w:w="0" w:type="auto"/>
                <w:tblLook w:val="04A0"/>
              </w:tblPrEx>
              <w:tc>
                <w:tcPr>
                  <w:tcW w:w="4473" w:type="dxa"/>
                </w:tcPr>
                <w:p w:rsidR="00C124C5" w:rsidP="00DB3C8A" w14:paraId="3A319B19" w14:textId="77777777">
                  <w:r>
                    <w:t>Single Add</w:t>
                  </w:r>
                </w:p>
              </w:tc>
            </w:tr>
          </w:tbl>
          <w:p w:rsidR="00C124C5" w:rsidRPr="004D6FBF" w:rsidP="00DB3C8A" w14:paraId="5B5463FA" w14:textId="77777777"/>
        </w:tc>
        <w:tc>
          <w:tcPr>
            <w:tcW w:w="4769" w:type="dxa"/>
            <w:vAlign w:val="center"/>
          </w:tcPr>
          <w:p w:rsidR="00C124C5" w:rsidP="00DB3C8A" w14:paraId="4F8C4543" w14:textId="39B66523">
            <w:r>
              <w:t>As</w:t>
            </w:r>
            <w:r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>
              <w:t>turn into a pill.</w:t>
            </w:r>
          </w:p>
          <w:p w:rsidR="00C124C5" w:rsidP="00DB3C8A" w14:paraId="5349F434" w14:textId="29F9EA39">
            <w:r>
              <w:rPr>
                <w:noProof/>
              </w:rPr>
              <w:drawing>
                <wp:inline distT="0" distB="0" distL="0" distR="0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A61387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22CEFCE5" w14:textId="77777777" w:rsidTr="00DB3C8A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747A39" w:rsidP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14:paraId="0C096EC2" w14:textId="77777777"/>
        </w:tc>
        <w:tc>
          <w:tcPr>
            <w:tcW w:w="4769" w:type="dxa"/>
            <w:vAlign w:val="center"/>
          </w:tcPr>
          <w:p w:rsidR="00532B69" w:rsidP="00337A99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14:paraId="60EACA56" w14:textId="27E295F1">
            <w:r>
              <w:rPr>
                <w:noProof/>
              </w:rPr>
              <w:drawing>
                <wp:inline distT="0" distB="0" distL="0" distR="0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322E3CD4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A52976" w:rsidP="009A0331" w14:paraId="57539D3F" w14:textId="327AE8EA">
            <w:r w:rsidRPr="007D24AC">
              <w:rPr>
                <w:color w:val="00B050"/>
              </w:rPr>
              <w:t>[</w:t>
            </w:r>
            <w:r w:rsidRPr="007D24AC" w:rsidR="00116CE2">
              <w:rPr>
                <w:color w:val="00B050"/>
              </w:rPr>
              <w:t>But</w:t>
            </w:r>
            <w:r w:rsidR="00116CE2">
              <w:rPr>
                <w:color w:val="00B050"/>
              </w:rPr>
              <w:t>t</w:t>
            </w:r>
            <w:r w:rsidRPr="007D24AC" w:rsidR="00116CE2">
              <w:rPr>
                <w:color w:val="00B050"/>
              </w:rPr>
              <w:t>on</w:t>
            </w:r>
            <w:r w:rsidRPr="007D24AC">
              <w:rPr>
                <w:color w:val="00B050"/>
              </w:rPr>
              <w:t>]</w:t>
            </w:r>
          </w:p>
        </w:tc>
        <w:tc>
          <w:tcPr>
            <w:tcW w:w="4769" w:type="dxa"/>
            <w:vAlign w:val="center"/>
          </w:tcPr>
          <w:p w:rsidR="00A52976" w:rsidP="00337A99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14:paraId="75D0AFF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444A79" w:rsidRPr="007D24AC" w:rsidP="009A0331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14:paraId="66E2AF6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10366" w:rsidRPr="0086261C" w:rsidP="009A0331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14:paraId="0EA65B3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3E31E8" w:rsidP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="00F61A6E" w:rsidRPr="00B617D0" w:rsidP="003E31E8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14:paraId="1F2C090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14:paraId="7D22114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14:paraId="6AC660EE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7C2782" w:rsidRPr="00B617D0" w:rsidP="009A0331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14:paraId="25D25B23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A491F" w:rsidP="009A0331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14:paraId="7A6DD30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D0D2E" w:rsidRPr="00894A48" w:rsidP="009A0331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14:paraId="652FEB96" w14:textId="3046383E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r w:rsidR="00CB0853">
              <w:t>certain criterion</w:t>
            </w:r>
          </w:p>
        </w:tc>
      </w:tr>
      <w:tr w14:paraId="6FEEAC2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6C5CBF" w:rsidRPr="006C5CBF" w:rsidP="009A0331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14:paraId="15BF88C5" w14:textId="7B1DCC76">
            <w:r>
              <w:t>Instructions to the respondents</w:t>
            </w:r>
          </w:p>
        </w:tc>
      </w:tr>
    </w:tbl>
    <w:p w:rsidR="002345CF" w:rsidP="00337A99" w14:paraId="4DD43600" w14:textId="77777777"/>
    <w:p w:rsidR="00F54810" w:rsidRPr="00F54810" w14:paraId="163B0EA0" w14:textId="148DFE51">
      <w:r>
        <w:br w:type="page"/>
      </w:r>
    </w:p>
    <w:p w:rsidR="005B5996" w:rsidP="005B5996" w14:paraId="5C67169B" w14:textId="0609A125">
      <w:pPr>
        <w:pStyle w:val="Heading1"/>
      </w:pPr>
      <w:bookmarkStart w:id="6" w:name="_Toc163807460"/>
      <w:bookmarkStart w:id="7" w:name="_Toc74633404"/>
      <w:bookmarkStart w:id="8" w:name="_Toc76464209"/>
      <w:r>
        <w:t>CO-PI and Other Faculty Instrument</w:t>
      </w:r>
      <w:bookmarkEnd w:id="6"/>
    </w:p>
    <w:p w:rsidR="001A5B31" w:rsidRPr="001A5B31" w:rsidP="008D799F" w14:paraId="66D2CB2E" w14:textId="54E7D1C3">
      <w:pPr>
        <w:pStyle w:val="Heading2"/>
      </w:pPr>
      <w:bookmarkStart w:id="9" w:name="_Toc163807461"/>
      <w:r>
        <w:t>Name</w:t>
      </w:r>
      <w:r w:rsidR="008F2E71">
        <w:t xml:space="preserve"> </w:t>
      </w:r>
      <w:r>
        <w:t>and</w:t>
      </w:r>
      <w:r w:rsidR="008F2E71">
        <w:t xml:space="preserve"> </w:t>
      </w:r>
      <w:r>
        <w:t>Contact</w:t>
      </w:r>
      <w:r w:rsidR="008F2E71">
        <w:t xml:space="preserve"> </w:t>
      </w:r>
      <w:r>
        <w:t>Information</w:t>
      </w:r>
      <w:bookmarkEnd w:id="7"/>
      <w:bookmarkEnd w:id="8"/>
      <w:bookmarkEnd w:id="9"/>
    </w:p>
    <w:p w:rsidR="00DB7303" w:rsidP="00DB7303" w14:paraId="4EAD57E9" w14:textId="77777777">
      <w:pPr>
        <w:pStyle w:val="Heading6"/>
      </w:pPr>
      <w:r>
        <w:t>First Name</w:t>
      </w:r>
    </w:p>
    <w:p w:rsidR="00DB7303" w:rsidRPr="00D563E9" w:rsidP="00DB7303" w14:paraId="6B126C4B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DB7303" w:rsidP="00DB7303" w14:paraId="3CD1739B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DB7303" w:rsidP="00DB7303" w14:paraId="4A4CCC9C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14:paraId="7F526B9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DB7303" w:rsidRPr="002D29E0" w:rsidP="00DB7303" w14:paraId="17F56CED" w14:textId="77777777">
      <w:pPr>
        <w:rPr>
          <w:rStyle w:val="Emphasis"/>
          <w:i w:val="0"/>
          <w:iCs w:val="0"/>
          <w:color w:val="E36C0A" w:themeColor="accent6" w:themeShade="BF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71F2D02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DB7303" w:rsidP="0081288C" w14:paraId="3D606C15" w14:textId="77777777"/>
        </w:tc>
      </w:tr>
    </w:tbl>
    <w:p w:rsidR="00DB7303" w:rsidP="00DB7303" w14:paraId="420E753A" w14:textId="77777777">
      <w:pPr>
        <w:pStyle w:val="Heading6"/>
      </w:pPr>
      <w:r>
        <w:t>Middle Initial or Name</w:t>
      </w:r>
    </w:p>
    <w:p w:rsidR="00DB7303" w:rsidP="00DB7303" w14:paraId="3FB40132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14:paraId="779EADC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DB7303" w:rsidRPr="0028166A" w:rsidP="00DB7303" w14:paraId="1D7EC574" w14:textId="77777777"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8EA38E6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DB7303" w:rsidP="0081288C" w14:paraId="2369B24F" w14:textId="77777777"/>
        </w:tc>
      </w:tr>
    </w:tbl>
    <w:p w:rsidR="00DB7303" w:rsidP="00DB7303" w14:paraId="3C958BDF" w14:textId="77777777">
      <w:pPr>
        <w:pStyle w:val="Heading6"/>
      </w:pPr>
      <w:r>
        <w:t>Last Name</w:t>
      </w:r>
    </w:p>
    <w:p w:rsidR="00DB7303" w:rsidRPr="00D563E9" w:rsidP="00DB7303" w14:paraId="5023CC51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DB7303" w:rsidP="00DB7303" w14:paraId="08622542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DB7303" w:rsidP="00DB7303" w14:paraId="383C02A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14:paraId="713FC5C5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DB7303" w:rsidRPr="00083E8B" w:rsidP="00DB7303" w14:paraId="3692FA5F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5ADD19FD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DB7303" w:rsidP="0081288C" w14:paraId="3F9BE641" w14:textId="77777777"/>
        </w:tc>
      </w:tr>
    </w:tbl>
    <w:p w:rsidR="00DB7303" w:rsidP="00DB7303" w14:paraId="6F3AD899" w14:textId="77777777">
      <w:pPr>
        <w:pStyle w:val="Heading6"/>
      </w:pPr>
      <w:r>
        <w:t>Email Address</w:t>
      </w:r>
    </w:p>
    <w:p w:rsidR="00DB7303" w:rsidP="00DB7303" w14:paraId="3F944FAE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14:paraId="37C1A7D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DB7303" w:rsidRPr="000C1F2E" w:rsidP="00DB7303" w14:paraId="1B50D6F2" w14:textId="77777777">
      <w:r>
        <w:rPr>
          <w:color w:val="E36C0A" w:themeColor="accent6" w:themeShade="BF"/>
        </w:rPr>
        <w:t>[Change management]</w:t>
      </w:r>
    </w:p>
    <w:p w:rsidR="00DB7303" w:rsidRPr="00D563E9" w:rsidP="00DB7303" w14:paraId="0752D4B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DB7303" w:rsidRPr="00083E8B" w:rsidP="00DB7303" w14:paraId="0FB718F2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C87DB50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DB7303" w:rsidP="0081288C" w14:paraId="7E44B2AF" w14:textId="77777777"/>
        </w:tc>
      </w:tr>
    </w:tbl>
    <w:p w:rsidR="003321B8" w:rsidP="003321B8" w14:paraId="435DF26E" w14:textId="2FE1D578">
      <w:pPr>
        <w:pStyle w:val="Heading6"/>
      </w:pPr>
      <w:r>
        <w:t>Role</w:t>
      </w:r>
      <w:r w:rsidR="008F2E71">
        <w:t xml:space="preserve"> </w:t>
      </w:r>
      <w:r>
        <w:t>in</w:t>
      </w:r>
      <w:r w:rsidR="008F2E71">
        <w:t xml:space="preserve"> </w:t>
      </w:r>
      <w:r>
        <w:t>Project:</w:t>
      </w:r>
    </w:p>
    <w:p w:rsidR="003321B8" w:rsidP="003321B8" w14:paraId="062A4187" w14:textId="26A05988">
      <w:pPr>
        <w:rPr>
          <w:rStyle w:val="Emphasis"/>
        </w:rPr>
      </w:pPr>
      <w:r>
        <w:rPr>
          <w:rStyle w:val="Emphasis"/>
        </w:rPr>
        <w:t xml:space="preserve">Select </w:t>
      </w:r>
      <w:r w:rsidR="008501AC">
        <w:rPr>
          <w:rStyle w:val="Emphasis"/>
        </w:rPr>
        <w:t>one.</w:t>
      </w:r>
    </w:p>
    <w:p w:rsidR="003321B8" w:rsidP="003321B8" w14:paraId="61618150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="00C97098" w:rsidRPr="00C97098" w:rsidP="003321B8" w14:paraId="1A1185CF" w14:textId="6550B925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633546" w:rsidRPr="00B42612" w:rsidP="003321B8" w14:paraId="4FBEB018" w14:textId="61765E83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04D994CB" w14:textId="77777777" w:rsidTr="00C40A5C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RPr="00044C2C" w:rsidP="00C40A5C" w14:paraId="74AAD744" w14:textId="57B473CA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5911398C" w14:textId="77777777">
            <w:r>
              <w:rPr>
                <w:rFonts w:ascii="Times New Roman" w:hAnsi="Times New Roman" w:cs="Times New Roman"/>
              </w:rPr>
              <w:t>Co-PI</w:t>
            </w:r>
          </w:p>
        </w:tc>
      </w:tr>
      <w:tr w14:paraId="2CA8221B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2A2DD690" w14:textId="133CE6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3B8D093C" w14:textId="3A3C1C36">
            <w:r>
              <w:rPr>
                <w:rFonts w:ascii="Times New Roman" w:hAnsi="Times New Roman" w:cs="Times New Roman"/>
              </w:rPr>
              <w:t>Faculty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articipant</w:t>
            </w:r>
          </w:p>
        </w:tc>
      </w:tr>
    </w:tbl>
    <w:p w:rsidR="003321B8" w:rsidP="003321B8" w14:paraId="49314172" w14:textId="093E9B9F">
      <w:pPr>
        <w:pStyle w:val="Heading6"/>
      </w:pPr>
      <w:r>
        <w:t>Institution</w:t>
      </w:r>
      <w:r w:rsidR="008F2E71">
        <w:t xml:space="preserve"> </w:t>
      </w:r>
      <w:r>
        <w:t>Name</w:t>
      </w:r>
    </w:p>
    <w:p w:rsidR="003321B8" w:rsidRPr="00D563E9" w:rsidP="003321B8" w14:paraId="01A891E0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3321B8" w:rsidRPr="00083E8B" w:rsidP="003321B8" w14:paraId="3AF10196" w14:textId="42B6C10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7CCDE051" w14:textId="01238176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8F94B8B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4AD6AEB6" w14:textId="77777777"/>
        </w:tc>
      </w:tr>
    </w:tbl>
    <w:p w:rsidR="003321B8" w:rsidP="003321B8" w14:paraId="7ED3DBA6" w14:textId="77777777">
      <w:pPr>
        <w:pStyle w:val="Heading6"/>
      </w:pPr>
      <w:r>
        <w:t>Title</w:t>
      </w:r>
    </w:p>
    <w:p w:rsidR="003321B8" w:rsidP="003321B8" w14:paraId="209E6C70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5F5D58" w:rsidP="003321B8" w14:paraId="4F0F8432" w14:textId="214F5F1D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3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9330"/>
      </w:tblGrid>
      <w:tr w14:paraId="7D49DE2A" w14:textId="77777777" w:rsidTr="00C40A5C">
        <w:tblPrEx>
          <w:tblW w:w="9330" w:type="dxa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3321B8" w:rsidP="00C40A5C" w14:paraId="78B2C559" w14:textId="77777777">
            <w:pPr>
              <w:rPr>
                <w:rStyle w:val="Emphasis"/>
              </w:rPr>
            </w:pPr>
            <w:r w:rsidRPr="00D73608">
              <w:t>Professor</w:t>
            </w:r>
          </w:p>
        </w:tc>
      </w:tr>
      <w:tr w14:paraId="58A687EC" w14:textId="77777777" w:rsidTr="00C40A5C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3321B8" w:rsidP="00C40A5C" w14:paraId="15DCF4C3" w14:textId="2986088A">
            <w:pPr>
              <w:rPr>
                <w:rStyle w:val="Emphasis"/>
              </w:rPr>
            </w:pPr>
            <w:r w:rsidRPr="00D73608">
              <w:t>Associate</w:t>
            </w:r>
            <w:r w:rsidR="008F2E71">
              <w:t xml:space="preserve"> </w:t>
            </w:r>
            <w:r w:rsidRPr="00D73608">
              <w:t>Professor</w:t>
            </w:r>
          </w:p>
        </w:tc>
      </w:tr>
      <w:tr w14:paraId="6BC855B7" w14:textId="77777777" w:rsidTr="00C40A5C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3321B8" w:rsidP="00C40A5C" w14:paraId="07B95396" w14:textId="737518D2">
            <w:pPr>
              <w:rPr>
                <w:rStyle w:val="Emphasis"/>
              </w:rPr>
            </w:pPr>
            <w:r w:rsidRPr="00D73608">
              <w:t>Assistant</w:t>
            </w:r>
            <w:r w:rsidR="008F2E71">
              <w:t xml:space="preserve"> </w:t>
            </w:r>
            <w:r w:rsidRPr="00D73608">
              <w:t>Professor</w:t>
            </w:r>
          </w:p>
        </w:tc>
      </w:tr>
      <w:tr w14:paraId="68A27E7F" w14:textId="77777777" w:rsidTr="00C40A5C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3321B8" w:rsidP="00C40A5C" w14:paraId="7F8D3E78" w14:textId="77777777">
            <w:pPr>
              <w:rPr>
                <w:rStyle w:val="Emphasis"/>
              </w:rPr>
            </w:pPr>
            <w:r w:rsidRPr="00D73608">
              <w:t>Instructor</w:t>
            </w:r>
          </w:p>
        </w:tc>
      </w:tr>
      <w:tr w14:paraId="565CBEBA" w14:textId="77777777" w:rsidTr="00C40A5C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3321B8" w:rsidRPr="00DA3B28" w:rsidP="00C40A5C" w14:paraId="3CDBC68C" w14:textId="0C6E9AC8">
            <w:r w:rsidRPr="00D73608">
              <w:t>Other</w:t>
            </w:r>
            <w:r w:rsidR="00D1208C">
              <w:t xml:space="preserve"> </w:t>
            </w:r>
            <w:r w:rsidRPr="007F1A8E" w:rsidR="00D1208C">
              <w:rPr>
                <w:rStyle w:val="Emphasis"/>
                <w:rFonts w:ascii="Cambria" w:eastAsia="Cambria" w:hAnsi="Cambria" w:cs="Cambria"/>
                <w:color w:val="FF0000"/>
              </w:rPr>
              <w:t xml:space="preserve">{Skip </w:t>
            </w:r>
            <w:r w:rsidR="00D1208C">
              <w:rPr>
                <w:rStyle w:val="Emphasis"/>
                <w:rFonts w:ascii="Cambria" w:eastAsia="Cambria" w:hAnsi="Cambria" w:cs="Cambria"/>
                <w:color w:val="FF0000"/>
              </w:rPr>
              <w:t>ref A}</w:t>
            </w:r>
          </w:p>
        </w:tc>
      </w:tr>
    </w:tbl>
    <w:p w:rsidR="00D1208C" w:rsidP="00D1208C" w14:paraId="0C8E92AA" w14:textId="77777777">
      <w:pPr>
        <w:pStyle w:val="Heading6"/>
        <w:rPr>
          <w:rFonts w:ascii="Calibri" w:eastAsia="Calibri" w:hAnsi="Calibri" w:cs="Calibri"/>
        </w:rPr>
      </w:pPr>
      <w:r w:rsidRPr="4CD0D4D5">
        <w:rPr>
          <w:rFonts w:ascii="Calibri" w:eastAsia="Calibri" w:hAnsi="Calibri" w:cs="Calibri"/>
        </w:rPr>
        <w:t>If</w:t>
      </w:r>
      <w:r>
        <w:rPr>
          <w:rFonts w:ascii="Calibri" w:eastAsia="Calibri" w:hAnsi="Calibri" w:cs="Calibri"/>
        </w:rPr>
        <w:t xml:space="preserve"> </w:t>
      </w:r>
      <w:r w:rsidRPr="4CD0D4D5">
        <w:rPr>
          <w:rFonts w:ascii="Calibri" w:eastAsia="Calibri" w:hAnsi="Calibri" w:cs="Calibri"/>
        </w:rPr>
        <w:t>other</w:t>
      </w:r>
      <w:r>
        <w:rPr>
          <w:rFonts w:ascii="Calibri" w:eastAsia="Calibri" w:hAnsi="Calibri" w:cs="Calibri"/>
        </w:rPr>
        <w:t xml:space="preserve"> title</w:t>
      </w:r>
      <w:r w:rsidRPr="4CD0D4D5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 w:rsidRPr="4CD0D4D5">
        <w:rPr>
          <w:rFonts w:ascii="Calibri" w:eastAsia="Calibri" w:hAnsi="Calibri" w:cs="Calibri"/>
        </w:rPr>
        <w:t>please</w:t>
      </w:r>
      <w:r>
        <w:rPr>
          <w:rFonts w:ascii="Calibri" w:eastAsia="Calibri" w:hAnsi="Calibri" w:cs="Calibri"/>
        </w:rPr>
        <w:t xml:space="preserve"> </w:t>
      </w:r>
      <w:r w:rsidRPr="4CD0D4D5">
        <w:rPr>
          <w:rFonts w:ascii="Calibri" w:eastAsia="Calibri" w:hAnsi="Calibri" w:cs="Calibri"/>
        </w:rPr>
        <w:t>specify:</w:t>
      </w:r>
    </w:p>
    <w:p w:rsidR="00D1208C" w:rsidP="00D1208C" w14:paraId="549D4E9C" w14:textId="77777777">
      <w:pPr>
        <w:rPr>
          <w:rStyle w:val="Emphasis"/>
          <w:rFonts w:ascii="Cambria" w:eastAsia="Cambria" w:hAnsi="Cambria" w:cs="Cambria"/>
          <w:color w:val="000000" w:themeColor="text1"/>
        </w:rPr>
      </w:pPr>
      <w:r w:rsidRPr="4CD0D4D5">
        <w:rPr>
          <w:rStyle w:val="Emphasis"/>
          <w:rFonts w:ascii="Cambria" w:eastAsia="Cambria" w:hAnsi="Cambria" w:cs="Cambria"/>
          <w:color w:val="000000" w:themeColor="text1"/>
        </w:rPr>
        <w:t>Limit</w:t>
      </w:r>
      <w:r>
        <w:rPr>
          <w:rStyle w:val="Emphasis"/>
          <w:rFonts w:ascii="Cambria" w:eastAsia="Cambria" w:hAnsi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eastAsia="Cambria" w:hAnsi="Cambria" w:cs="Cambria"/>
          <w:color w:val="000000" w:themeColor="text1"/>
        </w:rPr>
        <w:t>100</w:t>
      </w:r>
      <w:r>
        <w:rPr>
          <w:rStyle w:val="Emphasis"/>
          <w:rFonts w:ascii="Cambria" w:eastAsia="Cambria" w:hAnsi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eastAsia="Cambria" w:hAnsi="Cambria" w:cs="Cambria"/>
          <w:color w:val="000000" w:themeColor="text1"/>
        </w:rPr>
        <w:t>characters</w:t>
      </w:r>
    </w:p>
    <w:p w:rsidR="00D1208C" w:rsidRPr="007F1A8E" w:rsidP="00D1208C" w14:paraId="31DDA21F" w14:textId="6E30F280">
      <w:pPr>
        <w:rPr>
          <w:rStyle w:val="Emphasis"/>
          <w:rFonts w:ascii="Cambria" w:eastAsia="Cambria" w:hAnsi="Cambria" w:cs="Cambria"/>
          <w:color w:val="FF0000"/>
        </w:rPr>
      </w:pPr>
      <w:r w:rsidRPr="5B2F03BA">
        <w:rPr>
          <w:rStyle w:val="Emphasis"/>
          <w:rFonts w:ascii="Cambria" w:eastAsia="Cambria" w:hAnsi="Cambria" w:cs="Cambria"/>
          <w:color w:val="FF0000"/>
        </w:rPr>
        <w:t>{Skip if A is</w:t>
      </w:r>
      <w:r w:rsidR="003214FD">
        <w:rPr>
          <w:rStyle w:val="Emphasis"/>
          <w:rFonts w:ascii="Cambria" w:eastAsia="Cambria" w:hAnsi="Cambria" w:cs="Cambria"/>
          <w:color w:val="FF0000"/>
        </w:rPr>
        <w:t xml:space="preserve"> not</w:t>
      </w:r>
      <w:r w:rsidRPr="5B2F03BA">
        <w:rPr>
          <w:rStyle w:val="Emphasis"/>
          <w:rFonts w:ascii="Cambria" w:eastAsia="Cambria" w:hAnsi="Cambria" w:cs="Cambria"/>
          <w:color w:val="FF0000"/>
        </w:rPr>
        <w:t xml:space="preserve"> “Other”}</w:t>
      </w:r>
    </w:p>
    <w:p w:rsidR="00D1208C" w:rsidRPr="00081AA2" w:rsidP="00D1208C" w14:paraId="1EA144D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F6E05CF" w14:textId="77777777" w:rsidTr="0016145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D1208C" w:rsidP="0016145A" w14:paraId="2BDBEF09" w14:textId="77777777"/>
        </w:tc>
      </w:tr>
    </w:tbl>
    <w:p w:rsidR="003321B8" w:rsidP="003321B8" w14:paraId="3F0DC58E" w14:textId="3C1FA21C">
      <w:pPr>
        <w:pStyle w:val="Heading6"/>
      </w:pPr>
      <w:r>
        <w:t>Department</w:t>
      </w:r>
      <w:r w:rsidR="008F2E71">
        <w:t xml:space="preserve"> </w:t>
      </w:r>
      <w:r>
        <w:t>at</w:t>
      </w:r>
      <w:r w:rsidR="008F2E71">
        <w:t xml:space="preserve"> </w:t>
      </w:r>
      <w:r>
        <w:t>Institution</w:t>
      </w:r>
    </w:p>
    <w:p w:rsidR="003321B8" w:rsidRPr="00D563E9" w:rsidP="003321B8" w14:paraId="0E60A63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3321B8" w:rsidRPr="00083E8B" w:rsidP="003321B8" w14:paraId="2CD5465A" w14:textId="35C0691B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1A1670C8" w14:textId="69F16353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BB5CEAE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0CF8B148" w14:textId="77777777"/>
        </w:tc>
      </w:tr>
    </w:tbl>
    <w:p w:rsidR="003321B8" w:rsidP="003321B8" w14:paraId="09C1FA69" w14:textId="0AD2D47F">
      <w:pPr>
        <w:pStyle w:val="Heading6"/>
      </w:pPr>
      <w:r>
        <w:t>Institution’s</w:t>
      </w:r>
      <w:r w:rsidR="008F2E71">
        <w:t xml:space="preserve"> </w:t>
      </w:r>
      <w:r>
        <w:t>City</w:t>
      </w:r>
    </w:p>
    <w:p w:rsidR="003321B8" w:rsidRPr="00D563E9" w:rsidP="003321B8" w14:paraId="71B0448A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3321B8" w:rsidRPr="00083E8B" w:rsidP="003321B8" w14:paraId="12425D65" w14:textId="11FBAD23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7720B312" w14:textId="3C82ABCE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4C92D37C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17059787" w14:textId="77777777"/>
        </w:tc>
      </w:tr>
    </w:tbl>
    <w:p w:rsidR="003321B8" w:rsidP="003321B8" w14:paraId="37C813CA" w14:textId="1BD5DD18">
      <w:pPr>
        <w:pStyle w:val="Heading6"/>
      </w:pPr>
      <w:r>
        <w:t>Institution’s</w:t>
      </w:r>
      <w:r w:rsidR="008F2E71">
        <w:t xml:space="preserve"> </w:t>
      </w:r>
      <w:r>
        <w:t>State</w:t>
      </w:r>
    </w:p>
    <w:p w:rsidR="003321B8" w:rsidRPr="00083E8B" w:rsidP="003321B8" w14:paraId="0DBFBE2B" w14:textId="4A802EC3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5F5D58" w:rsidRPr="00083E8B" w:rsidP="003321B8" w14:paraId="07359944" w14:textId="2E45707D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9315"/>
      </w:tblGrid>
      <w:tr w14:paraId="67C50605" w14:textId="77777777" w:rsidTr="00EE4A00">
        <w:tblPrEx>
          <w:tblW w:w="0" w:type="auto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15" w:type="dxa"/>
            <w:vAlign w:val="center"/>
          </w:tcPr>
          <w:p w:rsidR="00EE4A00" w:rsidP="0081288C" w14:paraId="79FFDCC2" w14:textId="0D91AC02">
            <w:r>
              <w:t>Searchable dropdown containing all states</w:t>
            </w:r>
          </w:p>
        </w:tc>
      </w:tr>
    </w:tbl>
    <w:p w:rsidR="003321B8" w:rsidP="003321B8" w14:paraId="09C59AC8" w14:textId="4267CB07">
      <w:pPr>
        <w:pStyle w:val="Heading6"/>
      </w:pPr>
      <w:r>
        <w:t>ZIP</w:t>
      </w:r>
      <w:r w:rsidR="008F2E71">
        <w:t xml:space="preserve"> </w:t>
      </w:r>
      <w:r>
        <w:t>Code</w:t>
      </w:r>
    </w:p>
    <w:p w:rsidR="003321B8" w:rsidP="003321B8" w14:paraId="7CCF971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3321B8" w:rsidRPr="00083E8B" w:rsidP="003321B8" w14:paraId="42E41C2E" w14:textId="2C6D8802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621C86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4C41ACAC" w14:textId="0E8A31FB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1C66F35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4419EDD9" w14:textId="77777777"/>
        </w:tc>
      </w:tr>
    </w:tbl>
    <w:p w:rsidR="003321B8" w:rsidP="003321B8" w14:paraId="24A501C6" w14:textId="258DD97A">
      <w:pPr>
        <w:pStyle w:val="Heading6"/>
      </w:pPr>
      <w:r>
        <w:t>Phone</w:t>
      </w:r>
      <w:r w:rsidR="008F2E71">
        <w:t xml:space="preserve"> </w:t>
      </w:r>
      <w:r>
        <w:t>(xxx-xxx-</w:t>
      </w:r>
      <w:r>
        <w:t>xxxx</w:t>
      </w:r>
      <w:r>
        <w:t>)</w:t>
      </w:r>
    </w:p>
    <w:p w:rsidR="003321B8" w:rsidRPr="00D563E9" w:rsidP="003321B8" w14:paraId="6941C14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3321B8" w:rsidRPr="00083E8B" w:rsidP="003321B8" w14:paraId="1AA08B0D" w14:textId="783F652C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D34BA9">
        <w:rPr>
          <w:rStyle w:val="Emphasis"/>
        </w:rPr>
        <w:t>1</w:t>
      </w:r>
      <w:r>
        <w:rPr>
          <w:rStyle w:val="Emphasis"/>
        </w:rPr>
        <w:t>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75989B71" w14:textId="7A902BD1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FBF86D0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1C03256D" w14:textId="77777777"/>
        </w:tc>
      </w:tr>
    </w:tbl>
    <w:p w:rsidR="003321B8" w:rsidRPr="005246DB" w:rsidP="003321B8" w14:paraId="31A3A697" w14:textId="77777777">
      <w:pPr>
        <w:pStyle w:val="Heading6"/>
        <w:rPr>
          <w:rStyle w:val="Emphasis"/>
          <w:i w:val="0"/>
          <w:iCs w:val="0"/>
        </w:rPr>
      </w:pPr>
      <w:r>
        <w:t>Extension</w:t>
      </w:r>
    </w:p>
    <w:p w:rsidR="003321B8" w:rsidRPr="00083E8B" w:rsidP="003321B8" w14:paraId="6E3ABE34" w14:textId="1109E81C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4D23D3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F5D58" w:rsidRPr="00083E8B" w:rsidP="003321B8" w14:paraId="4EE389C0" w14:textId="0A2872C1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073A217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3321B8" w:rsidP="00C40A5C" w14:paraId="5E9FB871" w14:textId="77777777"/>
        </w:tc>
      </w:tr>
    </w:tbl>
    <w:p w:rsidR="008140EE" w:rsidP="008140EE" w14:paraId="3D6F0DCC" w14:textId="279D72F9">
      <w:pPr>
        <w:pStyle w:val="Heading6"/>
      </w:pPr>
      <w:r>
        <w:t>ORCid</w:t>
      </w:r>
    </w:p>
    <w:p w:rsidR="005F5D58" w:rsidRPr="005F5D58" w:rsidP="005F5D58" w14:paraId="0B742FC5" w14:textId="035960E0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/>
      </w:tblPr>
      <w:tblGrid>
        <w:gridCol w:w="9350"/>
      </w:tblGrid>
      <w:tr w14:paraId="58A8E42E" w14:textId="77777777" w:rsidTr="00F67131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8140EE" w:rsidP="00F67131" w14:paraId="68712BC4" w14:textId="77777777"/>
        </w:tc>
      </w:tr>
    </w:tbl>
    <w:p w:rsidR="008140EE" w:rsidP="008140EE" w14:paraId="62469AB7" w14:textId="6E82EF3A">
      <w:pPr>
        <w:pStyle w:val="Heading6"/>
      </w:pPr>
      <w:r w:rsidRPr="00093F46">
        <w:t>Personal or Professional Profile/Presence Online (LinkedIn or similar preferred)</w:t>
      </w:r>
    </w:p>
    <w:p w:rsidR="005F5D58" w:rsidRPr="005F5D58" w:rsidP="005F5D58" w14:paraId="17C15E1E" w14:textId="7044682E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/>
      </w:tblPr>
      <w:tblGrid>
        <w:gridCol w:w="9350"/>
      </w:tblGrid>
      <w:tr w14:paraId="259DCCAA" w14:textId="77777777" w:rsidTr="00F67131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8140EE" w:rsidP="00F67131" w14:paraId="49AA4ECC" w14:textId="77777777"/>
        </w:tc>
      </w:tr>
    </w:tbl>
    <w:p w:rsidR="00E976A6" w14:paraId="6738BDD4" w14:textId="5085E8B9">
      <w:pPr>
        <w:rPr>
          <w:rFonts w:asciiTheme="majorHAnsi" w:eastAsiaTheme="majorEastAsia" w:hAnsiTheme="majorHAnsi" w:cstheme="majorBidi"/>
          <w:color w:val="0070C0"/>
        </w:rPr>
      </w:pPr>
      <w:r>
        <w:br w:type="page"/>
      </w:r>
    </w:p>
    <w:p w:rsidR="00E976A6" w:rsidP="008D799F" w14:paraId="3F22D302" w14:textId="233D57B3">
      <w:pPr>
        <w:pStyle w:val="Heading2"/>
      </w:pPr>
      <w:bookmarkStart w:id="10" w:name="_Toc74633405"/>
      <w:bookmarkStart w:id="11" w:name="_Toc76464210"/>
      <w:bookmarkStart w:id="12" w:name="_Toc163807462"/>
      <w:r>
        <w:t>Demographics</w:t>
      </w:r>
      <w:bookmarkEnd w:id="10"/>
      <w:bookmarkEnd w:id="11"/>
      <w:bookmarkEnd w:id="12"/>
    </w:p>
    <w:p w:rsidR="00E50A06" w:rsidP="00E50A06" w14:paraId="6B68AB48" w14:textId="3E77D6A6"/>
    <w:p w:rsidR="00E50A06" w:rsidRPr="00E50A06" w:rsidP="00E50A06" w14:paraId="4E94D337" w14:textId="53943137">
      <w:r>
        <w:t>Note: At least one response is required for each of the following demographic questions; however, if you do not wish to provide specific information, please select “Do not wish to provide.”</w:t>
      </w:r>
    </w:p>
    <w:p w:rsidR="003321B8" w:rsidP="003321B8" w14:paraId="04DAF101" w14:textId="238BA417">
      <w:pPr>
        <w:pStyle w:val="Heading6"/>
      </w:pPr>
      <w:r>
        <w:t>Ethnicity</w:t>
      </w:r>
    </w:p>
    <w:p w:rsidR="003321B8" w:rsidP="003321B8" w14:paraId="5E5C662A" w14:textId="4AA199BC">
      <w:pPr>
        <w:rPr>
          <w:rStyle w:val="Emphasis"/>
        </w:rPr>
      </w:pPr>
      <w:r>
        <w:rPr>
          <w:rStyle w:val="Emphasis"/>
        </w:rPr>
        <w:t>Select</w:t>
      </w:r>
      <w:r w:rsidR="0026109A">
        <w:rPr>
          <w:rStyle w:val="Emphasis"/>
        </w:rPr>
        <w:t xml:space="preserve"> </w:t>
      </w:r>
      <w:r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14:paraId="19C838F2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01295" w:rsidRPr="009D7BEA" w:rsidP="003321B8" w14:paraId="23B8785B" w14:textId="76EDFDF8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09DD32E8" w14:textId="77777777" w:rsidTr="00C40A5C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313D4DAB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17D963FA" w14:textId="6E6A82D7"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14:paraId="5233E1BC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05F6B3E5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646001DA" w14:textId="5B4B2D1B">
            <w:r w:rsidRPr="00A844DB">
              <w:t>Not</w:t>
            </w:r>
            <w:r w:rsidR="008F2E71">
              <w:t xml:space="preserve"> </w:t>
            </w:r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14:paraId="26016CF7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2B67C576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470F0361" w14:textId="5E1E4E61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321B8" w:rsidP="003321B8" w14:paraId="1FBE1992" w14:textId="3493A9BF">
      <w:pPr>
        <w:pStyle w:val="Heading6"/>
      </w:pPr>
      <w:r>
        <w:t>Race</w:t>
      </w:r>
    </w:p>
    <w:p w:rsidR="003321B8" w:rsidRPr="00B42612" w:rsidP="003321B8" w14:paraId="5AE7C7B6" w14:textId="6B7EFC26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</w:t>
      </w:r>
      <w:r w:rsidR="004562E0">
        <w:rPr>
          <w:rStyle w:val="Emphasis"/>
        </w:rPr>
        <w:t>.</w:t>
      </w:r>
    </w:p>
    <w:p w:rsidR="003321B8" w:rsidRPr="00B42612" w:rsidP="003321B8" w14:paraId="08E56A83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="00401295" w:rsidRPr="00B42612" w:rsidP="003321B8" w14:paraId="4512A94A" w14:textId="77F55259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1020"/>
        <w:gridCol w:w="8330"/>
      </w:tblGrid>
      <w:tr w14:paraId="4E5CD92B" w14:textId="77777777" w:rsidTr="5B2F03BA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RPr="00044C2C" w:rsidP="00C40A5C" w14:paraId="6433CB73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3210ECE5" w14:textId="4A0E0EDD">
            <w:r w:rsidRPr="00D90D10">
              <w:rPr>
                <w:rFonts w:ascii="Times New Roman" w:hAnsi="Times New Roman" w:cs="Times New Roman"/>
              </w:rPr>
              <w:t>Ame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nd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laska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Native</w:t>
            </w:r>
          </w:p>
        </w:tc>
      </w:tr>
      <w:tr w14:paraId="5BEE093E" w14:textId="77777777" w:rsidTr="5B2F03B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P="00C40A5C" w14:paraId="5B042781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496C5462" w14:textId="77777777">
            <w:r w:rsidRPr="00D90D10">
              <w:rPr>
                <w:rFonts w:ascii="Times New Roman" w:hAnsi="Times New Roman" w:cs="Times New Roman"/>
              </w:rPr>
              <w:t>Asian</w:t>
            </w:r>
          </w:p>
        </w:tc>
      </w:tr>
      <w:tr w14:paraId="43C53B74" w14:textId="77777777" w:rsidTr="5B2F03B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P="00C40A5C" w14:paraId="55E580F7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60915DB8" w14:textId="2ABED3D9">
            <w:r w:rsidRPr="00D90D10">
              <w:rPr>
                <w:rFonts w:ascii="Times New Roman" w:hAnsi="Times New Roman" w:cs="Times New Roman"/>
              </w:rPr>
              <w:t>Black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f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merican</w:t>
            </w:r>
          </w:p>
        </w:tc>
      </w:tr>
      <w:tr w14:paraId="2C291FA2" w14:textId="77777777" w:rsidTr="5B2F03B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P="00C40A5C" w14:paraId="0086A24B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480CBFDB" w14:textId="1A3C0859">
            <w:r w:rsidRPr="00D90D10">
              <w:rPr>
                <w:rFonts w:ascii="Times New Roman" w:hAnsi="Times New Roman" w:cs="Times New Roman"/>
              </w:rPr>
              <w:t>Native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Hawai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the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Pacific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slander</w:t>
            </w:r>
          </w:p>
        </w:tc>
      </w:tr>
      <w:tr w14:paraId="4AF18B80" w14:textId="77777777" w:rsidTr="5B2F03B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P="00C40A5C" w14:paraId="40AF5E72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22C71807" w14:textId="77777777">
            <w:r w:rsidRPr="00D90D10">
              <w:rPr>
                <w:rFonts w:ascii="Times New Roman" w:hAnsi="Times New Roman" w:cs="Times New Roman"/>
              </w:rPr>
              <w:t>White</w:t>
            </w:r>
          </w:p>
        </w:tc>
      </w:tr>
      <w:tr w14:paraId="7448F06A" w14:textId="77777777" w:rsidTr="5B2F03BA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1020" w:type="dxa"/>
            <w:vAlign w:val="center"/>
          </w:tcPr>
          <w:p w:rsidR="003321B8" w:rsidP="00C40A5C" w14:paraId="2F8187DD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330" w:type="dxa"/>
            <w:vAlign w:val="center"/>
          </w:tcPr>
          <w:p w:rsidR="003321B8" w:rsidP="00C40A5C" w14:paraId="17460560" w14:textId="3F104F76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556B2" w:rsidP="003556B2" w14:paraId="0EE3428E" w14:textId="77777777">
      <w:pPr>
        <w:pStyle w:val="Heading6"/>
      </w:pPr>
      <w:r>
        <w:t>What sex were you assigned at birth, on your original birth certificate?</w:t>
      </w:r>
    </w:p>
    <w:p w:rsidR="003556B2" w:rsidP="003556B2" w14:paraId="3F7D07F2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3556B2" w:rsidP="003556B2" w14:paraId="3AA697E5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3556B2" w:rsidRPr="003B3893" w:rsidP="003556B2" w14:paraId="241E02E3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4D8C713D" w14:textId="77777777" w:rsidTr="00987FD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2E617803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6C45D1BF" w14:textId="77777777">
            <w:r>
              <w:t>Male</w:t>
            </w:r>
          </w:p>
        </w:tc>
      </w:tr>
      <w:tr w14:paraId="44F56C52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1FE11DE2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1A443016" w14:textId="77777777">
            <w:r>
              <w:t>Female</w:t>
            </w:r>
          </w:p>
        </w:tc>
      </w:tr>
      <w:tr w14:paraId="6371006D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164965B3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18CF4AB0" w14:textId="77777777">
            <w:r>
              <w:t>Do not wish to provide</w:t>
            </w:r>
          </w:p>
        </w:tc>
      </w:tr>
    </w:tbl>
    <w:p w:rsidR="003556B2" w:rsidP="003556B2" w14:paraId="012A422C" w14:textId="46995B03">
      <w:pPr>
        <w:pStyle w:val="Heading6"/>
      </w:pPr>
      <w:r>
        <w:t>What</w:t>
      </w:r>
      <w:r>
        <w:t xml:space="preserve"> gender do you identify with?</w:t>
      </w:r>
    </w:p>
    <w:p w:rsidR="003556B2" w:rsidP="003556B2" w14:paraId="4D394D07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3556B2" w:rsidP="003556B2" w14:paraId="2A4CE47B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3556B2" w:rsidRPr="003B3893" w:rsidP="003556B2" w14:paraId="62E606F1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1F8C3FD3" w14:textId="77777777" w:rsidTr="00987FD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2DA53799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3652BF93" w14:textId="77777777">
            <w:r>
              <w:t>Male</w:t>
            </w:r>
          </w:p>
        </w:tc>
      </w:tr>
      <w:tr w14:paraId="6DBE84D8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627937D3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5F5F8001" w14:textId="77777777">
            <w:r>
              <w:t>Female</w:t>
            </w:r>
          </w:p>
        </w:tc>
      </w:tr>
      <w:tr w14:paraId="3665C930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RPr="002B3AA5" w:rsidP="00987FDF" w14:paraId="40FB548B" w14:textId="77777777">
            <w:pPr>
              <w:rPr>
                <w:rFonts w:ascii="Wingdings" w:eastAsia="Wingdings" w:hAnsi="Wingdings" w:cs="Wingdings"/>
              </w:rPr>
            </w:pPr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04E73EED" w14:textId="77777777">
            <w:r>
              <w:t>Transgender, non-binary, or another gender</w:t>
            </w:r>
          </w:p>
        </w:tc>
      </w:tr>
      <w:tr w14:paraId="05A256E7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556B2" w:rsidP="00987FDF" w14:paraId="79E40E07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556B2" w:rsidP="00987FDF" w14:paraId="3CFB0958" w14:textId="77777777">
            <w:r>
              <w:t>Do not wish to provide</w:t>
            </w:r>
          </w:p>
        </w:tc>
      </w:tr>
    </w:tbl>
    <w:p w:rsidR="003321B8" w:rsidP="003321B8" w14:paraId="42D93C2C" w14:textId="475DA521">
      <w:pPr>
        <w:pStyle w:val="Heading6"/>
      </w:pPr>
      <w:r>
        <w:t>Disability</w:t>
      </w:r>
      <w:r w:rsidR="008F2E71">
        <w:t xml:space="preserve"> </w:t>
      </w:r>
      <w:r>
        <w:t>Status</w:t>
      </w:r>
    </w:p>
    <w:p w:rsidR="003321B8" w:rsidP="003321B8" w14:paraId="22E63B21" w14:textId="6A9F3F29">
      <w:pPr>
        <w:rPr>
          <w:rStyle w:val="Emphasis"/>
        </w:rPr>
      </w:pPr>
      <w:r>
        <w:rPr>
          <w:rStyle w:val="Emphasis"/>
        </w:rPr>
        <w:t>Select</w:t>
      </w:r>
      <w:r w:rsidR="0026109A">
        <w:rPr>
          <w:rStyle w:val="Emphasis"/>
        </w:rPr>
        <w:t xml:space="preserve"> </w:t>
      </w:r>
      <w:r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14:paraId="75771DFA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01295" w:rsidRPr="009D7BEA" w:rsidP="003321B8" w14:paraId="10158261" w14:textId="2437850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125377AE" w14:textId="77777777" w:rsidTr="38231EC9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75C5FA7A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4727017F" w14:textId="4F286446">
            <w:r>
              <w:t>Yes</w:t>
            </w:r>
            <w:r w:rsidR="008F2E71">
              <w:t xml:space="preserve"> </w:t>
            </w:r>
            <w:r>
              <w:t>(Check</w:t>
            </w:r>
            <w:r w:rsidR="008F2E71">
              <w:t xml:space="preserve"> </w:t>
            </w:r>
            <w:r>
              <w:t>yes</w:t>
            </w:r>
            <w:r w:rsidR="008F2E71">
              <w:t xml:space="preserve"> </w:t>
            </w:r>
            <w:r>
              <w:t>if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following</w:t>
            </w:r>
            <w:r w:rsidR="008F2E71">
              <w:t xml:space="preserve"> </w:t>
            </w:r>
            <w:r>
              <w:t>apply:</w:t>
            </w:r>
          </w:p>
          <w:p w:rsidR="003321B8" w:rsidP="00C40A5C" w14:paraId="3E71439F" w14:textId="4D121087">
            <w:r>
              <w:t>Deaf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hearing</w:t>
            </w:r>
          </w:p>
          <w:p w:rsidR="003321B8" w:rsidP="00C40A5C" w14:paraId="1A3C067A" w14:textId="1264EC45">
            <w:r>
              <w:t>Blind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seeing</w:t>
            </w:r>
            <w:r w:rsidR="008F2E71">
              <w:t xml:space="preserve"> </w:t>
            </w:r>
            <w:r>
              <w:t>even</w:t>
            </w:r>
            <w:r w:rsidR="008F2E71">
              <w:t xml:space="preserve"> </w:t>
            </w:r>
            <w:r>
              <w:t>when</w:t>
            </w:r>
            <w:r w:rsidR="008F2E71">
              <w:t xml:space="preserve"> </w:t>
            </w:r>
            <w:r>
              <w:t>wearing</w:t>
            </w:r>
            <w:r w:rsidR="008F2E71">
              <w:t xml:space="preserve"> </w:t>
            </w:r>
            <w:r>
              <w:t>glasses</w:t>
            </w:r>
          </w:p>
          <w:p w:rsidR="003321B8" w:rsidP="00C40A5C" w14:paraId="0BD13663" w14:textId="6548C9D3"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walking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climbing</w:t>
            </w:r>
            <w:r w:rsidR="008F2E71">
              <w:t xml:space="preserve"> </w:t>
            </w:r>
            <w:r>
              <w:t>stairs</w:t>
            </w:r>
          </w:p>
          <w:p w:rsidR="003321B8" w:rsidP="00C40A5C" w14:paraId="7420330D" w14:textId="1BFB56A7">
            <w:r>
              <w:t>Othe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sability</w:t>
            </w:r>
            <w:r w:rsidR="008F2E71">
              <w:t xml:space="preserve"> </w:t>
            </w:r>
            <w:r>
              <w:t>related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physical,</w:t>
            </w:r>
            <w:r w:rsidR="008F2E71">
              <w:t xml:space="preserve"> </w:t>
            </w:r>
            <w:r>
              <w:t>mental,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emotional</w:t>
            </w:r>
            <w:r w:rsidR="008F2E71">
              <w:t xml:space="preserve"> </w:t>
            </w:r>
            <w:r>
              <w:t>condition)</w:t>
            </w:r>
          </w:p>
        </w:tc>
      </w:tr>
      <w:tr w14:paraId="0EBBC90A" w14:textId="77777777" w:rsidTr="38231EC9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27230EBA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06F8B81C" w14:textId="77777777">
            <w:r>
              <w:t>No</w:t>
            </w:r>
          </w:p>
        </w:tc>
      </w:tr>
      <w:tr w14:paraId="59233EA9" w14:textId="77777777" w:rsidTr="38231EC9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551C4751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38E8E197" w14:textId="322D9DE9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321B8" w:rsidP="003321B8" w14:paraId="40A37D22" w14:textId="279905D3">
      <w:pPr>
        <w:pStyle w:val="Heading6"/>
      </w:pPr>
      <w:r>
        <w:t>Veteran</w:t>
      </w:r>
      <w:r w:rsidR="008F2E71">
        <w:t xml:space="preserve"> </w:t>
      </w:r>
      <w:r>
        <w:t>Status:</w:t>
      </w:r>
      <w:r w:rsidR="008F2E71">
        <w:t xml:space="preserve"> </w:t>
      </w:r>
      <w:r>
        <w:t>Are</w:t>
      </w:r>
      <w:r w:rsidR="008F2E71">
        <w:t xml:space="preserve"> </w:t>
      </w:r>
      <w:r>
        <w:t>you</w:t>
      </w:r>
      <w:r w:rsidR="008F2E71">
        <w:t xml:space="preserve"> </w:t>
      </w:r>
      <w:r>
        <w:t>now</w:t>
      </w:r>
      <w:r w:rsidR="008F2E71">
        <w:t xml:space="preserve"> </w:t>
      </w:r>
      <w:r>
        <w:t>on</w:t>
      </w:r>
      <w:r w:rsidR="008F2E71">
        <w:t xml:space="preserve"> </w:t>
      </w:r>
      <w:r>
        <w:t>full-time</w:t>
      </w:r>
      <w:r w:rsidR="008F2E71">
        <w:t xml:space="preserve"> </w:t>
      </w:r>
      <w:r>
        <w:t>active</w:t>
      </w:r>
      <w:r w:rsidR="008F2E71">
        <w:t xml:space="preserve"> </w:t>
      </w:r>
      <w:r>
        <w:t>duty</w:t>
      </w:r>
      <w:r w:rsidR="008F2E71">
        <w:t xml:space="preserve"> </w:t>
      </w:r>
      <w:r>
        <w:t>with</w:t>
      </w:r>
      <w:r w:rsidR="008F2E71">
        <w:t xml:space="preserve"> </w:t>
      </w:r>
      <w:r>
        <w:t>the</w:t>
      </w:r>
      <w:r w:rsidR="008F2E71">
        <w:t xml:space="preserve"> </w:t>
      </w:r>
      <w:r>
        <w:t>U.S.</w:t>
      </w:r>
      <w:r w:rsidR="008F2E71">
        <w:t xml:space="preserve"> </w:t>
      </w:r>
      <w:r>
        <w:t>Armed</w:t>
      </w:r>
      <w:r w:rsidR="008F2E71">
        <w:t xml:space="preserve"> </w:t>
      </w:r>
      <w:r>
        <w:t>Forces?</w:t>
      </w:r>
      <w:r w:rsidR="008F2E71">
        <w:t xml:space="preserve"> </w:t>
      </w:r>
      <w:r>
        <w:t>Have</w:t>
      </w:r>
      <w:r w:rsidR="008F2E71">
        <w:t xml:space="preserve"> </w:t>
      </w:r>
      <w:r>
        <w:t>you</w:t>
      </w:r>
      <w:r w:rsidR="008F2E71">
        <w:t xml:space="preserve"> </w:t>
      </w:r>
      <w:r>
        <w:t>ever</w:t>
      </w:r>
      <w:r w:rsidR="008F2E71">
        <w:t xml:space="preserve"> </w:t>
      </w:r>
      <w:r>
        <w:t>served</w:t>
      </w:r>
      <w:r w:rsidR="008F2E71">
        <w:t xml:space="preserve"> </w:t>
      </w:r>
      <w:r>
        <w:t>on</w:t>
      </w:r>
      <w:r w:rsidR="008F2E71">
        <w:t xml:space="preserve"> </w:t>
      </w:r>
      <w:r>
        <w:t>active</w:t>
      </w:r>
      <w:r w:rsidR="008F2E71">
        <w:t xml:space="preserve"> </w:t>
      </w:r>
      <w:r>
        <w:t>duty</w:t>
      </w:r>
      <w:r w:rsidR="008F2E71">
        <w:t xml:space="preserve"> </w:t>
      </w:r>
      <w:r>
        <w:t>in</w:t>
      </w:r>
      <w:r w:rsidR="008F2E71">
        <w:t xml:space="preserve"> </w:t>
      </w:r>
      <w:r>
        <w:t>the</w:t>
      </w:r>
      <w:r w:rsidR="008F2E71">
        <w:t xml:space="preserve"> </w:t>
      </w:r>
      <w:r>
        <w:t>U.S.</w:t>
      </w:r>
      <w:r w:rsidR="008F2E71">
        <w:t xml:space="preserve"> </w:t>
      </w:r>
      <w:r>
        <w:t>Armed</w:t>
      </w:r>
      <w:r w:rsidR="008F2E71">
        <w:t xml:space="preserve"> </w:t>
      </w:r>
      <w:r>
        <w:t>Forces,</w:t>
      </w:r>
      <w:r w:rsidR="008F2E71">
        <w:t xml:space="preserve"> </w:t>
      </w:r>
      <w:r>
        <w:t>mil</w:t>
      </w:r>
      <w:r w:rsidR="005A57E5">
        <w:t>i</w:t>
      </w:r>
      <w:r>
        <w:t>tary</w:t>
      </w:r>
      <w:r w:rsidR="008F2E71">
        <w:t xml:space="preserve"> </w:t>
      </w:r>
      <w:r>
        <w:t>Reserves,</w:t>
      </w:r>
      <w:r w:rsidR="008F2E71">
        <w:t xml:space="preserve"> </w:t>
      </w:r>
      <w:r>
        <w:t>or</w:t>
      </w:r>
      <w:r w:rsidR="008F2E71">
        <w:t xml:space="preserve"> </w:t>
      </w:r>
      <w:r>
        <w:t>National</w:t>
      </w:r>
      <w:r w:rsidR="008F2E71">
        <w:t xml:space="preserve"> </w:t>
      </w:r>
      <w:r>
        <w:t>Guard?</w:t>
      </w:r>
      <w:r w:rsidR="00760F1A">
        <w:br/>
      </w:r>
      <w:r w:rsidRPr="00987FDF" w:rsidR="00760F1A">
        <w:rPr>
          <w:i/>
          <w:iCs/>
          <w:color w:val="auto"/>
        </w:rPr>
        <w:t>Note: A veteran is a person who served in the active military, naval, or air service and who was discharged or released under conditions other than dishonorable (Title 38 of the Code of Federal Regulations)</w:t>
      </w:r>
    </w:p>
    <w:p w:rsidR="003321B8" w:rsidP="003321B8" w14:paraId="5B044AB4" w14:textId="42C65BE7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14:paraId="4EB2D4EC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01295" w:rsidRPr="009D7BEA" w:rsidP="003321B8" w14:paraId="4D4A67AA" w14:textId="3A77BBE6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13FA6387" w14:textId="77777777" w:rsidTr="00C40A5C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3D9F5367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244F5EF3" w14:textId="0651526B">
            <w:r>
              <w:t>Yes</w:t>
            </w:r>
            <w:r w:rsidR="008F2E71">
              <w:t xml:space="preserve"> </w:t>
            </w:r>
            <w:r>
              <w:t>(Check</w:t>
            </w:r>
            <w:r w:rsidR="008F2E71">
              <w:t xml:space="preserve"> </w:t>
            </w:r>
            <w:r w:rsidR="0057194E">
              <w:t>“Y</w:t>
            </w:r>
            <w:r>
              <w:t>es</w:t>
            </w:r>
            <w:r w:rsidR="0057194E">
              <w:t>”</w:t>
            </w:r>
            <w:r w:rsidR="008F2E71">
              <w:t xml:space="preserve"> </w:t>
            </w:r>
            <w:r>
              <w:t>if</w:t>
            </w:r>
            <w:r w:rsidR="008F2E71">
              <w:t xml:space="preserve"> </w:t>
            </w:r>
            <w:r>
              <w:t>you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nswer</w:t>
            </w:r>
            <w:r w:rsidR="008F2E71">
              <w:t xml:space="preserve"> </w:t>
            </w:r>
            <w:r>
              <w:t>yes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either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above</w:t>
            </w:r>
            <w:r w:rsidR="008F2E71">
              <w:t xml:space="preserve"> </w:t>
            </w:r>
            <w:r>
              <w:t>questions</w:t>
            </w:r>
            <w:r w:rsidR="0057194E">
              <w:t>.</w:t>
            </w:r>
            <w:r>
              <w:t>)</w:t>
            </w:r>
          </w:p>
        </w:tc>
      </w:tr>
      <w:tr w14:paraId="19772C58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07C8DDF4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3FF79E0D" w14:textId="77777777">
            <w:r>
              <w:t>No</w:t>
            </w:r>
          </w:p>
        </w:tc>
      </w:tr>
      <w:tr w14:paraId="4FF3B795" w14:textId="77777777" w:rsidTr="00C40A5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3321B8" w:rsidP="00C40A5C" w14:paraId="0BECFAB9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3321B8" w:rsidP="00C40A5C" w14:paraId="1D5B3B04" w14:textId="06DB8709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B7632A" w:rsidP="003321B8" w14:paraId="53D6B2A2" w14:textId="21098D36"/>
    <w:p w:rsidR="00B7632A" w14:paraId="067B0BF7" w14:textId="77777777">
      <w:r>
        <w:br w:type="page"/>
      </w:r>
    </w:p>
    <w:p w:rsidR="00AD1E49" w:rsidP="00AD1E49" w14:paraId="5B032E95" w14:textId="77777777">
      <w:pPr>
        <w:pStyle w:val="Heading2"/>
      </w:pPr>
      <w:bookmarkStart w:id="13" w:name="_Toc76464227"/>
      <w:bookmarkStart w:id="14" w:name="_Toc77941112"/>
      <w:bookmarkStart w:id="15" w:name="_Toc163807463"/>
      <w:r>
        <w:t>Products</w:t>
      </w:r>
      <w:bookmarkEnd w:id="13"/>
      <w:bookmarkEnd w:id="14"/>
      <w:bookmarkEnd w:id="15"/>
    </w:p>
    <w:p w:rsidR="00AD1E49" w:rsidP="00AD1E49" w14:paraId="241EE338" w14:textId="77777777"/>
    <w:p w:rsidR="00AD1E49" w:rsidP="00AD1E49" w14:paraId="4FFFB40F" w14:textId="77777777">
      <w:r>
        <w:t xml:space="preserve">The products are defined in the NRT Instrument – Project.docx file. Please comment on them in there. </w:t>
      </w:r>
    </w:p>
    <w:p w:rsidR="00AD1E49" w:rsidP="00AD1E49" w14:paraId="1FAB7FB0" w14:textId="77777777"/>
    <w:p w:rsidR="003321B8" w:rsidRPr="00473D78" w:rsidP="00AD1E49" w14:paraId="665D36BB" w14:textId="20FD2694">
      <w:r>
        <w:t xml:space="preserve">CO-PI/Faculty will enter their own products and/or import them from the </w:t>
      </w:r>
      <w:r>
        <w:t>ORCiD</w:t>
      </w:r>
      <w:r>
        <w:t xml:space="preserve"> database. The PI/PC will curate the final list of products for the project.</w:t>
      </w:r>
    </w:p>
    <w:sectPr w:rsidSect="0099768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4457" w14:paraId="38AC3F3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6204451A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014457" w14:paraId="099DF6AB" w14:textId="1FD64006">
          <w:pPr>
            <w:pStyle w:val="Header"/>
            <w:ind w:left="-115"/>
          </w:pPr>
          <w:bookmarkStart w:id="16" w:name="TITUS1FooterPrimary"/>
          <w:r w:rsidRPr="00935CD3">
            <w:rPr>
              <w:color w:val="000000"/>
              <w:sz w:val="17"/>
            </w:rPr>
            <w:t>  </w:t>
          </w:r>
          <w:bookmarkEnd w:id="16"/>
        </w:p>
      </w:tc>
      <w:tc>
        <w:tcPr>
          <w:tcW w:w="3120" w:type="dxa"/>
        </w:tcPr>
        <w:p w:rsidR="00047587" w:rsidP="006215B7" w14:paraId="245E9C61" w14:textId="26965452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4DC719A" w14:textId="51A9B174">
          <w:pPr>
            <w:pStyle w:val="Header"/>
            <w:ind w:right="-115"/>
            <w:jc w:val="right"/>
          </w:pPr>
        </w:p>
      </w:tc>
    </w:tr>
  </w:tbl>
  <w:p w:rsidR="00047587" w14:paraId="45209528" w14:textId="70D6AD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4457" w14:paraId="7441918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4457" w14:paraId="3258E4A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586DFB80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014457" w14:paraId="1FB82B12" w14:textId="6C9047FD">
          <w:pPr>
            <w:pStyle w:val="Header"/>
            <w:ind w:left="-115"/>
          </w:pPr>
        </w:p>
      </w:tc>
      <w:tc>
        <w:tcPr>
          <w:tcW w:w="3120" w:type="dxa"/>
        </w:tcPr>
        <w:p w:rsidR="00047587" w:rsidP="006215B7" w14:paraId="5A54F1CC" w14:textId="6A20218D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22FE59D" w14:textId="3191A32C">
          <w:pPr>
            <w:pStyle w:val="Header"/>
            <w:ind w:right="-115"/>
            <w:jc w:val="right"/>
          </w:pPr>
        </w:p>
      </w:tc>
    </w:tr>
  </w:tbl>
  <w:p w:rsidR="00047587" w14:paraId="2C74C719" w14:textId="51CCBD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4457" w14:paraId="489F619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1DC53E4"/>
    <w:multiLevelType w:val="multilevel"/>
    <w:tmpl w:val="7846A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4EB2262"/>
    <w:multiLevelType w:val="hybridMultilevel"/>
    <w:tmpl w:val="717628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>
    <w:nsid w:val="21353023"/>
    <w:multiLevelType w:val="multilevel"/>
    <w:tmpl w:val="8DDCB3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77D18A9"/>
    <w:multiLevelType w:val="hybridMultilevel"/>
    <w:tmpl w:val="5F2C6F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>
    <w:nsid w:val="2BA4787A"/>
    <w:multiLevelType w:val="hybridMultilevel"/>
    <w:tmpl w:val="87AEB6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>
    <w:nsid w:val="386075A0"/>
    <w:multiLevelType w:val="hybridMultilevel"/>
    <w:tmpl w:val="885834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>
    <w:nsid w:val="43CB137D"/>
    <w:multiLevelType w:val="hybridMultilevel"/>
    <w:tmpl w:val="CE1CBF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>
    <w:nsid w:val="666330A0"/>
    <w:multiLevelType w:val="hybridMultilevel"/>
    <w:tmpl w:val="364C8C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>
    <w:nsid w:val="766722CA"/>
    <w:multiLevelType w:val="hybridMultilevel"/>
    <w:tmpl w:val="9364D8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>
    <w:nsid w:val="79046437"/>
    <w:multiLevelType w:val="hybridMultilevel"/>
    <w:tmpl w:val="C39020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603688734">
    <w:abstractNumId w:val="3"/>
  </w:num>
  <w:num w:numId="2" w16cid:durableId="1909218868">
    <w:abstractNumId w:val="0"/>
  </w:num>
  <w:num w:numId="3" w16cid:durableId="509102191">
    <w:abstractNumId w:val="2"/>
  </w:num>
  <w:num w:numId="4" w16cid:durableId="1719162581">
    <w:abstractNumId w:val="5"/>
  </w:num>
  <w:num w:numId="5" w16cid:durableId="1527527292">
    <w:abstractNumId w:val="7"/>
  </w:num>
  <w:num w:numId="6" w16cid:durableId="2092118758">
    <w:abstractNumId w:val="6"/>
  </w:num>
  <w:num w:numId="7" w16cid:durableId="1067800385">
    <w:abstractNumId w:val="8"/>
  </w:num>
  <w:num w:numId="8" w16cid:durableId="956638357">
    <w:abstractNumId w:val="1"/>
  </w:num>
  <w:num w:numId="9" w16cid:durableId="1429501657">
    <w:abstractNumId w:val="9"/>
  </w:num>
  <w:num w:numId="10" w16cid:durableId="1188643462">
    <w:abstractNumId w:val="4"/>
  </w:num>
  <w:num w:numId="11" w16cid:durableId="847253643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7A99"/>
    <w:rsid w:val="0000059C"/>
    <w:rsid w:val="00000CDB"/>
    <w:rsid w:val="00000D49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4457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C2C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3E8B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68D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2B"/>
    <w:rsid w:val="00102960"/>
    <w:rsid w:val="00102FEA"/>
    <w:rsid w:val="00106BC1"/>
    <w:rsid w:val="0010759C"/>
    <w:rsid w:val="00107D3A"/>
    <w:rsid w:val="001109FD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CE2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45A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90A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295B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53A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A5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1E7"/>
    <w:rsid w:val="002C3246"/>
    <w:rsid w:val="002C36A3"/>
    <w:rsid w:val="002C3818"/>
    <w:rsid w:val="002C41B5"/>
    <w:rsid w:val="002C46D5"/>
    <w:rsid w:val="002C58F5"/>
    <w:rsid w:val="002C5CB1"/>
    <w:rsid w:val="002C5DAB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4FD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56B2"/>
    <w:rsid w:val="003556DE"/>
    <w:rsid w:val="00356182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82E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2E2"/>
    <w:rsid w:val="003D2809"/>
    <w:rsid w:val="003D2998"/>
    <w:rsid w:val="003D2A91"/>
    <w:rsid w:val="003D2D90"/>
    <w:rsid w:val="003D3ED2"/>
    <w:rsid w:val="003D4E24"/>
    <w:rsid w:val="003D6439"/>
    <w:rsid w:val="003D6A18"/>
    <w:rsid w:val="003D6E41"/>
    <w:rsid w:val="003D78AB"/>
    <w:rsid w:val="003D7AFE"/>
    <w:rsid w:val="003E0084"/>
    <w:rsid w:val="003E1612"/>
    <w:rsid w:val="003E1BB0"/>
    <w:rsid w:val="003E1C41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A009E"/>
    <w:rsid w:val="004A1AE1"/>
    <w:rsid w:val="004A2CCC"/>
    <w:rsid w:val="004A3561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5350"/>
    <w:rsid w:val="004E65FA"/>
    <w:rsid w:val="004E6ED4"/>
    <w:rsid w:val="004E6FFF"/>
    <w:rsid w:val="004E7750"/>
    <w:rsid w:val="004E7816"/>
    <w:rsid w:val="004E7B99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B36"/>
    <w:rsid w:val="004F4EB2"/>
    <w:rsid w:val="004F503F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0A0"/>
    <w:rsid w:val="00506A0D"/>
    <w:rsid w:val="00507180"/>
    <w:rsid w:val="00510625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2FA3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1863"/>
    <w:rsid w:val="00562058"/>
    <w:rsid w:val="0056208B"/>
    <w:rsid w:val="00562934"/>
    <w:rsid w:val="005643E3"/>
    <w:rsid w:val="00564C02"/>
    <w:rsid w:val="00565449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1CAB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DB2"/>
    <w:rsid w:val="005B52DF"/>
    <w:rsid w:val="005B5996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2E7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3F08"/>
    <w:rsid w:val="00616DC1"/>
    <w:rsid w:val="006215B7"/>
    <w:rsid w:val="0062194C"/>
    <w:rsid w:val="00621C86"/>
    <w:rsid w:val="00621FCA"/>
    <w:rsid w:val="0062271E"/>
    <w:rsid w:val="00622C50"/>
    <w:rsid w:val="006236B4"/>
    <w:rsid w:val="006244B2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67E4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46FF"/>
    <w:rsid w:val="006C5243"/>
    <w:rsid w:val="006C53EB"/>
    <w:rsid w:val="006C5867"/>
    <w:rsid w:val="006C5983"/>
    <w:rsid w:val="006C5CBF"/>
    <w:rsid w:val="006C63E1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2827"/>
    <w:rsid w:val="006D5871"/>
    <w:rsid w:val="006D5A48"/>
    <w:rsid w:val="006D5E09"/>
    <w:rsid w:val="006D646F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72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49FF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0F1A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2B9"/>
    <w:rsid w:val="007648D1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79B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AE5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5DF9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AA8"/>
    <w:rsid w:val="00835D50"/>
    <w:rsid w:val="00836BB7"/>
    <w:rsid w:val="008378EE"/>
    <w:rsid w:val="0084077C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4FA6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994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0E1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909"/>
    <w:rsid w:val="00912D41"/>
    <w:rsid w:val="00912ECA"/>
    <w:rsid w:val="00913B42"/>
    <w:rsid w:val="00914673"/>
    <w:rsid w:val="00916138"/>
    <w:rsid w:val="00916C39"/>
    <w:rsid w:val="0092095F"/>
    <w:rsid w:val="00921131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6E"/>
    <w:rsid w:val="00934D8C"/>
    <w:rsid w:val="00934E39"/>
    <w:rsid w:val="009350A9"/>
    <w:rsid w:val="00935333"/>
    <w:rsid w:val="00935885"/>
    <w:rsid w:val="00935CD3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87FDF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067"/>
    <w:rsid w:val="009944C5"/>
    <w:rsid w:val="00994819"/>
    <w:rsid w:val="0099531A"/>
    <w:rsid w:val="009956E7"/>
    <w:rsid w:val="00995DC5"/>
    <w:rsid w:val="00995FD8"/>
    <w:rsid w:val="00997689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1E58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D7BEA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9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2070"/>
    <w:rsid w:val="00A82771"/>
    <w:rsid w:val="00A844DB"/>
    <w:rsid w:val="00A84943"/>
    <w:rsid w:val="00A84ACB"/>
    <w:rsid w:val="00A8510F"/>
    <w:rsid w:val="00A85B73"/>
    <w:rsid w:val="00A860A3"/>
    <w:rsid w:val="00A86403"/>
    <w:rsid w:val="00A8698C"/>
    <w:rsid w:val="00A86AFA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E49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7A6"/>
    <w:rsid w:val="00AD7819"/>
    <w:rsid w:val="00AD7A08"/>
    <w:rsid w:val="00AD7A4C"/>
    <w:rsid w:val="00AE0871"/>
    <w:rsid w:val="00AE0EDE"/>
    <w:rsid w:val="00AE15D5"/>
    <w:rsid w:val="00AE16F2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49AA"/>
    <w:rsid w:val="00AF51CA"/>
    <w:rsid w:val="00AF5F07"/>
    <w:rsid w:val="00AF5F8E"/>
    <w:rsid w:val="00AF78F1"/>
    <w:rsid w:val="00B002F3"/>
    <w:rsid w:val="00B0032C"/>
    <w:rsid w:val="00B017A9"/>
    <w:rsid w:val="00B01835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D07"/>
    <w:rsid w:val="00B36087"/>
    <w:rsid w:val="00B36CF5"/>
    <w:rsid w:val="00B36DDF"/>
    <w:rsid w:val="00B37935"/>
    <w:rsid w:val="00B414B9"/>
    <w:rsid w:val="00B420FE"/>
    <w:rsid w:val="00B42612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2A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D0C9C"/>
    <w:rsid w:val="00BD0E25"/>
    <w:rsid w:val="00BD13C3"/>
    <w:rsid w:val="00BD1D4F"/>
    <w:rsid w:val="00BD1E84"/>
    <w:rsid w:val="00BD24B6"/>
    <w:rsid w:val="00BD36CA"/>
    <w:rsid w:val="00BD40D6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1F35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AE3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F2D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355C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A796D"/>
    <w:rsid w:val="00CB0347"/>
    <w:rsid w:val="00CB0539"/>
    <w:rsid w:val="00CB0550"/>
    <w:rsid w:val="00CB0853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B46"/>
    <w:rsid w:val="00CC3895"/>
    <w:rsid w:val="00CC4E8C"/>
    <w:rsid w:val="00CC51BC"/>
    <w:rsid w:val="00CC5438"/>
    <w:rsid w:val="00CC5DAA"/>
    <w:rsid w:val="00CC5E49"/>
    <w:rsid w:val="00CC75DE"/>
    <w:rsid w:val="00CC7A54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570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79AC"/>
    <w:rsid w:val="00D2014A"/>
    <w:rsid w:val="00D201CB"/>
    <w:rsid w:val="00D203E3"/>
    <w:rsid w:val="00D20583"/>
    <w:rsid w:val="00D208B5"/>
    <w:rsid w:val="00D213B1"/>
    <w:rsid w:val="00D219C4"/>
    <w:rsid w:val="00D21E22"/>
    <w:rsid w:val="00D223DC"/>
    <w:rsid w:val="00D22F0E"/>
    <w:rsid w:val="00D2346D"/>
    <w:rsid w:val="00D24424"/>
    <w:rsid w:val="00D25D7D"/>
    <w:rsid w:val="00D26A8F"/>
    <w:rsid w:val="00D27AD0"/>
    <w:rsid w:val="00D27ED0"/>
    <w:rsid w:val="00D27FAA"/>
    <w:rsid w:val="00D30023"/>
    <w:rsid w:val="00D3017B"/>
    <w:rsid w:val="00D30299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3E9"/>
    <w:rsid w:val="00D5671B"/>
    <w:rsid w:val="00D57715"/>
    <w:rsid w:val="00D57829"/>
    <w:rsid w:val="00D57899"/>
    <w:rsid w:val="00D57CD0"/>
    <w:rsid w:val="00D60A79"/>
    <w:rsid w:val="00D60BD7"/>
    <w:rsid w:val="00D60E96"/>
    <w:rsid w:val="00D61B94"/>
    <w:rsid w:val="00D620BB"/>
    <w:rsid w:val="00D62F8B"/>
    <w:rsid w:val="00D62FF1"/>
    <w:rsid w:val="00D642CF"/>
    <w:rsid w:val="00D6450E"/>
    <w:rsid w:val="00D64A8E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08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0D10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B28"/>
    <w:rsid w:val="00DA3E23"/>
    <w:rsid w:val="00DA466B"/>
    <w:rsid w:val="00DA4979"/>
    <w:rsid w:val="00DA5042"/>
    <w:rsid w:val="00DA644E"/>
    <w:rsid w:val="00DA69AE"/>
    <w:rsid w:val="00DB125C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D52"/>
    <w:rsid w:val="00DD5DC1"/>
    <w:rsid w:val="00DD7512"/>
    <w:rsid w:val="00DD7A10"/>
    <w:rsid w:val="00DD7D3D"/>
    <w:rsid w:val="00DE0296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02E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170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598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6314"/>
    <w:rsid w:val="00F06603"/>
    <w:rsid w:val="00F06B8B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10D4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A1B"/>
    <w:rsid w:val="00F47C81"/>
    <w:rsid w:val="00F47CA7"/>
    <w:rsid w:val="00F50E23"/>
    <w:rsid w:val="00F512D9"/>
    <w:rsid w:val="00F51811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4095"/>
    <w:rsid w:val="00F75243"/>
    <w:rsid w:val="00F75716"/>
    <w:rsid w:val="00F758BE"/>
    <w:rsid w:val="00F76191"/>
    <w:rsid w:val="00F7676A"/>
    <w:rsid w:val="00F7694E"/>
    <w:rsid w:val="00F76DF1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881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2B0"/>
    <w:rsid w:val="00FD557B"/>
    <w:rsid w:val="00FD55C0"/>
    <w:rsid w:val="00FD65FD"/>
    <w:rsid w:val="00FD6770"/>
    <w:rsid w:val="00FD6D01"/>
    <w:rsid w:val="00FD7ACC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0F080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D9842D"/>
    <w:rsid w:val="11DE5574"/>
    <w:rsid w:val="1231236F"/>
    <w:rsid w:val="1254E938"/>
    <w:rsid w:val="12687820"/>
    <w:rsid w:val="128B81F7"/>
    <w:rsid w:val="12AA105C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9FB83E0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2F03BA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9EF36B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1F596C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w:docVars>
    <w:docVar w:name="__Grammarly_42___1" w:val="H4sIAAAAAAAEAKtWcslP9kxRslIyNDYyM7UwNDczMjY3NDc1NbFU0lEKTi0uzszPAykwrgUAhx607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efaultImageDpi w14:val="300"/>
  <w14:docId w14:val="446F2BBA"/>
  <w15:docId w15:val="{DF9BEB6A-698D-49F3-866F-56918863E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95443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337A99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337A99"/>
    <w:pPr>
      <w:keepNext/>
      <w:keepLines/>
      <w:spacing w:before="280" w:after="2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18A5"/>
    <w:pPr>
      <w:keepNext/>
      <w:keepLines/>
      <w:numPr>
        <w:ilvl w:val="3"/>
        <w:numId w:val="3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18A5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9118A5"/>
    <w:pPr>
      <w:keepNext/>
      <w:keepLines/>
      <w:numPr>
        <w:ilvl w:val="2"/>
        <w:numId w:val="3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182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182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182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337A99"/>
    <w:rPr>
      <w:rFonts w:eastAsiaTheme="majorEastAsia" w:cstheme="majorBidi"/>
      <w:color w:val="000000" w:themeColor="text1"/>
      <w:sz w:val="28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85994"/>
    <w:pPr>
      <w:tabs>
        <w:tab w:val="left" w:pos="480"/>
        <w:tab w:val="right" w:leader="dot" w:pos="9350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hAnsi="Lucida Grande" w:eastAsiaTheme="minorHAnsi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hAnsi="Times New Roman" w:eastAsiaTheme="minorHAnsi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18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18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18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rsid w:val="00F06B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4" ma:contentTypeDescription="Create a new document." ma:contentTypeScope="" ma:versionID="6e50726867645053e5fe50e90297733e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7a0d8b3d1a47a35350c5f7742c17a6ef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0430df36-6c84-4bcc-a138-3f1ec02119e1"/>
    <ds:schemaRef ds:uri="f89f9022-2dc3-4d0e-8a33-497da32ed11f"/>
    <ds:schemaRef ds:uri="174df122-fda3-47f7-b024-ac81f54c7aeb"/>
  </ds:schemaRefs>
</ds:datastoreItem>
</file>

<file path=customXml/itemProps2.xml><?xml version="1.0" encoding="utf-8"?>
<ds:datastoreItem xmlns:ds="http://schemas.openxmlformats.org/officeDocument/2006/customXml" ds:itemID="{563E983C-F850-A64B-9B16-55FEF14814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D4CB83-4F7E-45DB-AF0E-70A9FA363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79</Words>
  <Characters>5581</Characters>
  <Application>Microsoft Office Word</Application>
  <DocSecurity>0</DocSecurity>
  <Lines>46</Lines>
  <Paragraphs>13</Paragraphs>
  <ScaleCrop>false</ScaleCrop>
  <Company>Red Cloud Indian School</Company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Strickland</dc:creator>
  <cp:lastModifiedBy>Plimpton, Suzanne H.</cp:lastModifiedBy>
  <cp:revision>2</cp:revision>
  <cp:lastPrinted>2021-03-12T04:35:00Z</cp:lastPrinted>
  <dcterms:created xsi:type="dcterms:W3CDTF">2024-04-24T21:06:00Z</dcterms:created>
  <dcterms:modified xsi:type="dcterms:W3CDTF">2024-04-24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ainsCUI">
    <vt:lpwstr>No</vt:lpwstr>
  </property>
  <property fmtid="{D5CDD505-2E9C-101B-9397-08002B2CF9AE}" pid="4" name="ContentTypeId">
    <vt:lpwstr>0x0101004C9890C6496F7A4593105337EB1B5F37</vt:lpwstr>
  </property>
  <property fmtid="{D5CDD505-2E9C-101B-9397-08002B2CF9AE}" pid="5" name="MediaServiceImageTags">
    <vt:lpwstr/>
  </property>
  <property fmtid="{D5CDD505-2E9C-101B-9397-08002B2CF9AE}" pid="6" name="Order">
    <vt:r8>212800</vt:r8>
  </property>
  <property fmtid="{D5CDD505-2E9C-101B-9397-08002B2CF9AE}" pid="7" name="TemplateUrl">
    <vt:lpwstr/>
  </property>
  <property fmtid="{D5CDD505-2E9C-101B-9397-08002B2CF9AE}" pid="8" name="TitusGUID">
    <vt:lpwstr>402811d0-b9a2-4dd6-b7db-647d095eef9c</vt:lpwstr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